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E6EB9" w14:textId="77777777" w:rsidR="002D4F29" w:rsidRDefault="0006210F">
      <w:r>
        <w:t>/CBD Oil</w:t>
      </w:r>
    </w:p>
    <w:p w14:paraId="126A7F89" w14:textId="77777777" w:rsidR="0006210F" w:rsidRDefault="0006210F">
      <w:r>
        <w:t>KW: CBD Oil</w:t>
      </w:r>
    </w:p>
    <w:p w14:paraId="1AAB5375" w14:textId="20FCEF04" w:rsidR="0006210F" w:rsidRDefault="0006210F">
      <w:r>
        <w:t xml:space="preserve">Meta: CBD oil offers a broad range of benefits to </w:t>
      </w:r>
      <w:r w:rsidR="00501807">
        <w:t xml:space="preserve">help remedy issues men &amp; </w:t>
      </w:r>
      <w:r>
        <w:t>women face</w:t>
      </w:r>
      <w:r w:rsidR="00501807">
        <w:t>, naturally. Learn how a</w:t>
      </w:r>
      <w:r>
        <w:t xml:space="preserve"> </w:t>
      </w:r>
      <w:r w:rsidR="00147614">
        <w:t>CBD</w:t>
      </w:r>
      <w:r w:rsidR="00501807">
        <w:t xml:space="preserve"> massage</w:t>
      </w:r>
      <w:r>
        <w:t xml:space="preserve"> can help the body heal itself.</w:t>
      </w:r>
    </w:p>
    <w:p w14:paraId="39AD7B2F" w14:textId="77777777" w:rsidR="0006210F" w:rsidRDefault="0006210F"/>
    <w:p w14:paraId="4F5B7F15" w14:textId="226A20AE" w:rsidR="0006210F" w:rsidRPr="00147614" w:rsidRDefault="00147614">
      <w:pPr>
        <w:rPr>
          <w:b/>
        </w:rPr>
      </w:pPr>
      <w:r w:rsidRPr="00147614">
        <w:rPr>
          <w:b/>
        </w:rPr>
        <w:t xml:space="preserve">CBD Oil Treatment </w:t>
      </w:r>
      <w:r w:rsidR="00501807">
        <w:rPr>
          <w:b/>
        </w:rPr>
        <w:t xml:space="preserve">| CBD Massage </w:t>
      </w:r>
    </w:p>
    <w:p w14:paraId="04272DA3" w14:textId="77777777" w:rsidR="0006210F" w:rsidRDefault="0006210F" w:rsidP="0006210F">
      <w:pPr>
        <w:tabs>
          <w:tab w:val="left" w:pos="6686"/>
        </w:tabs>
      </w:pPr>
    </w:p>
    <w:p w14:paraId="0767CB24" w14:textId="0766C8C0" w:rsidR="00B052B6" w:rsidRDefault="00501807" w:rsidP="0006210F">
      <w:pPr>
        <w:tabs>
          <w:tab w:val="left" w:pos="6686"/>
        </w:tabs>
      </w:pPr>
      <w:r>
        <w:t xml:space="preserve">CBD oil is a more </w:t>
      </w:r>
      <w:r w:rsidRPr="00501807">
        <w:rPr>
          <w:u w:val="single"/>
        </w:rPr>
        <w:t xml:space="preserve">natural </w:t>
      </w:r>
      <w:r w:rsidR="009B261D" w:rsidRPr="00501807">
        <w:rPr>
          <w:u w:val="single"/>
        </w:rPr>
        <w:t>way</w:t>
      </w:r>
      <w:r w:rsidR="009B261D">
        <w:t xml:space="preserve"> that medical professionals </w:t>
      </w:r>
      <w:r w:rsidR="009E3836">
        <w:t>can treat</w:t>
      </w:r>
      <w:r w:rsidR="009B261D">
        <w:t xml:space="preserve"> various issues.</w:t>
      </w:r>
      <w:r w:rsidR="00902A7B">
        <w:t xml:space="preserve"> </w:t>
      </w:r>
      <w:r>
        <w:t>For example, a</w:t>
      </w:r>
      <w:r w:rsidR="00902A7B">
        <w:t xml:space="preserve"> </w:t>
      </w:r>
      <w:r w:rsidR="00B052B6">
        <w:t>therapeutic</w:t>
      </w:r>
      <w:r w:rsidR="00902A7B">
        <w:t xml:space="preserve"> </w:t>
      </w:r>
      <w:r w:rsidR="00B052B6">
        <w:t>CBD massage</w:t>
      </w:r>
      <w:r w:rsidR="009E3836">
        <w:t xml:space="preserve"> was designed to relax the body, </w:t>
      </w:r>
      <w:r w:rsidR="00B052B6">
        <w:t xml:space="preserve">while </w:t>
      </w:r>
      <w:r w:rsidR="009E3836">
        <w:t>focusing</w:t>
      </w:r>
      <w:r w:rsidR="00B052B6">
        <w:t xml:space="preserve"> </w:t>
      </w:r>
      <w:r w:rsidR="009E3836">
        <w:t xml:space="preserve">on </w:t>
      </w:r>
      <w:r w:rsidR="00B052B6">
        <w:t>pain and inflammation</w:t>
      </w:r>
      <w:r w:rsidR="00581477">
        <w:t xml:space="preserve"> that a </w:t>
      </w:r>
      <w:r>
        <w:t>person</w:t>
      </w:r>
      <w:r w:rsidR="00581477">
        <w:t xml:space="preserve"> </w:t>
      </w:r>
      <w:r w:rsidR="009F373D">
        <w:t>might face</w:t>
      </w:r>
      <w:r w:rsidR="009E3836">
        <w:t xml:space="preserve">. At </w:t>
      </w:r>
      <w:r w:rsidR="009E3836" w:rsidRPr="00501807">
        <w:rPr>
          <w:u w:val="single"/>
        </w:rPr>
        <w:t>New Beauty &amp; Wellness</w:t>
      </w:r>
      <w:r w:rsidR="009E3836">
        <w:t xml:space="preserve">, the power of </w:t>
      </w:r>
      <w:r w:rsidR="00153634">
        <w:t xml:space="preserve">a </w:t>
      </w:r>
      <w:r w:rsidR="009E3836">
        <w:t xml:space="preserve">CBD oil </w:t>
      </w:r>
      <w:r w:rsidR="00153634">
        <w:t xml:space="preserve">massage can </w:t>
      </w:r>
      <w:r w:rsidR="009E3836">
        <w:t>offer</w:t>
      </w:r>
      <w:r w:rsidR="004155AC">
        <w:t xml:space="preserve"> healing</w:t>
      </w:r>
      <w:r w:rsidR="00153634">
        <w:t xml:space="preserve"> benefits </w:t>
      </w:r>
      <w:r w:rsidR="004155AC">
        <w:t xml:space="preserve">that </w:t>
      </w:r>
      <w:r w:rsidR="009F373D">
        <w:t>are being</w:t>
      </w:r>
      <w:r w:rsidR="004155AC">
        <w:t xml:space="preserve"> rave</w:t>
      </w:r>
      <w:r w:rsidR="009F373D">
        <w:t>d</w:t>
      </w:r>
      <w:r w:rsidR="004155AC">
        <w:t xml:space="preserve"> about.</w:t>
      </w:r>
    </w:p>
    <w:p w14:paraId="568E7C8D" w14:textId="77777777" w:rsidR="00581477" w:rsidRDefault="00581477" w:rsidP="0006210F">
      <w:pPr>
        <w:tabs>
          <w:tab w:val="left" w:pos="6686"/>
        </w:tabs>
      </w:pPr>
    </w:p>
    <w:p w14:paraId="334D03EA" w14:textId="78E88906" w:rsidR="00581477" w:rsidRPr="00581477" w:rsidRDefault="00581477" w:rsidP="0006210F">
      <w:pPr>
        <w:tabs>
          <w:tab w:val="left" w:pos="6686"/>
        </w:tabs>
        <w:rPr>
          <w:b/>
        </w:rPr>
      </w:pPr>
      <w:r w:rsidRPr="00581477">
        <w:rPr>
          <w:b/>
        </w:rPr>
        <w:t>What Is CBD?</w:t>
      </w:r>
    </w:p>
    <w:p w14:paraId="2C9C07EB" w14:textId="77777777" w:rsidR="00581477" w:rsidRDefault="00581477" w:rsidP="0006210F">
      <w:pPr>
        <w:tabs>
          <w:tab w:val="left" w:pos="6686"/>
        </w:tabs>
      </w:pPr>
    </w:p>
    <w:p w14:paraId="04B500D9" w14:textId="77777777" w:rsidR="008264F4" w:rsidRPr="0006210F" w:rsidRDefault="008264F4" w:rsidP="008264F4">
      <w:pPr>
        <w:tabs>
          <w:tab w:val="left" w:pos="6686"/>
        </w:tabs>
      </w:pPr>
      <w:r>
        <w:t>To put it simply, CBD is said to help the body heal and balance itself.</w:t>
      </w:r>
    </w:p>
    <w:p w14:paraId="47B84ED4" w14:textId="77777777" w:rsidR="008264F4" w:rsidRDefault="008264F4" w:rsidP="0006210F">
      <w:pPr>
        <w:tabs>
          <w:tab w:val="left" w:pos="6686"/>
        </w:tabs>
      </w:pPr>
    </w:p>
    <w:p w14:paraId="2F57E605" w14:textId="77777777" w:rsidR="00501807" w:rsidRDefault="00581477" w:rsidP="00501807">
      <w:pPr>
        <w:tabs>
          <w:tab w:val="left" w:pos="6686"/>
        </w:tabs>
      </w:pPr>
      <w:r>
        <w:t xml:space="preserve">CBD Oil </w:t>
      </w:r>
      <w:r w:rsidR="00764C50">
        <w:t>is made from cannabidiol - a compound</w:t>
      </w:r>
      <w:r>
        <w:t xml:space="preserve"> found in hemp and cannabis plants.</w:t>
      </w:r>
      <w:r w:rsidR="00764C50">
        <w:t xml:space="preserve"> CBD affects the body’s endocannabinoid system. </w:t>
      </w:r>
      <w:r w:rsidR="00997D98">
        <w:t>This system was recently discovered</w:t>
      </w:r>
      <w:r w:rsidR="00853445">
        <w:t>, and has been found to receive</w:t>
      </w:r>
      <w:r w:rsidR="00997D98">
        <w:t xml:space="preserve"> and</w:t>
      </w:r>
      <w:r w:rsidR="00853445">
        <w:t xml:space="preserve"> translate</w:t>
      </w:r>
      <w:r w:rsidR="00997D98">
        <w:t xml:space="preserve"> signals from neurotransmitters known as endocannabinoids. </w:t>
      </w:r>
      <w:r w:rsidR="00480E9C">
        <w:t>It</w:t>
      </w:r>
      <w:r w:rsidR="00853445">
        <w:t xml:space="preserve"> plays a vital role in maintaining the body’s </w:t>
      </w:r>
      <w:r w:rsidR="007B4E7E">
        <w:t>homeostasis</w:t>
      </w:r>
      <w:r w:rsidR="00480E9C">
        <w:t>, and s</w:t>
      </w:r>
      <w:r w:rsidR="007B4E7E">
        <w:t xml:space="preserve">cientists </w:t>
      </w:r>
      <w:r w:rsidR="00951150">
        <w:t>believe</w:t>
      </w:r>
      <w:r w:rsidR="007B4E7E">
        <w:t xml:space="preserve"> CBD oil can restore balance by activating or stoppi</w:t>
      </w:r>
      <w:r w:rsidR="00480E9C">
        <w:t>ng certain compounds within the</w:t>
      </w:r>
      <w:r w:rsidR="007B4E7E">
        <w:t xml:space="preserve"> system.</w:t>
      </w:r>
      <w:r w:rsidR="00501807">
        <w:t xml:space="preserve"> </w:t>
      </w:r>
      <w:r w:rsidR="00501807">
        <w:t>CBD oil does not bind to the body’s endocannabinoids, but it enables the body to use its own receptors more efficiently.</w:t>
      </w:r>
    </w:p>
    <w:p w14:paraId="53F014AB" w14:textId="61C7215D" w:rsidR="008264F4" w:rsidRDefault="008264F4" w:rsidP="0006210F">
      <w:pPr>
        <w:tabs>
          <w:tab w:val="left" w:pos="6686"/>
        </w:tabs>
      </w:pPr>
    </w:p>
    <w:p w14:paraId="64775FC8" w14:textId="77777777" w:rsidR="00337BF9" w:rsidRDefault="00337BF9" w:rsidP="0006210F">
      <w:pPr>
        <w:tabs>
          <w:tab w:val="left" w:pos="6686"/>
        </w:tabs>
      </w:pPr>
    </w:p>
    <w:p w14:paraId="361DCF12" w14:textId="1998FF8B" w:rsidR="005A07FE" w:rsidRPr="005A07FE" w:rsidRDefault="005A07FE" w:rsidP="0006210F">
      <w:pPr>
        <w:tabs>
          <w:tab w:val="left" w:pos="6686"/>
        </w:tabs>
        <w:rPr>
          <w:b/>
        </w:rPr>
      </w:pPr>
      <w:r w:rsidRPr="005A07FE">
        <w:rPr>
          <w:b/>
        </w:rPr>
        <w:t>How CBD Oil Works</w:t>
      </w:r>
    </w:p>
    <w:p w14:paraId="249C9EF7" w14:textId="77777777" w:rsidR="00192C69" w:rsidRDefault="00192C69" w:rsidP="0006210F">
      <w:pPr>
        <w:tabs>
          <w:tab w:val="left" w:pos="6686"/>
        </w:tabs>
      </w:pPr>
    </w:p>
    <w:p w14:paraId="4BE19CBC" w14:textId="35749A31" w:rsidR="001918E8" w:rsidRDefault="005A07FE" w:rsidP="0006210F">
      <w:pPr>
        <w:tabs>
          <w:tab w:val="left" w:pos="6686"/>
        </w:tabs>
      </w:pPr>
      <w:r>
        <w:t>CBD oil has recently gained popularity, but many people are still unsure about where it comes from. It should not be confused with THC, which is found in the cannabis plant. TH</w:t>
      </w:r>
      <w:r w:rsidR="00C56C80">
        <w:t>C is used to produce marijuana and is psychoactive, creating the “high” linked with the use of marijuana.</w:t>
      </w:r>
      <w:r w:rsidR="007B18AC">
        <w:t xml:space="preserve"> </w:t>
      </w:r>
      <w:r w:rsidR="00501807">
        <w:t xml:space="preserve">While </w:t>
      </w:r>
      <w:r w:rsidR="00501807">
        <w:t>CBD is found in t</w:t>
      </w:r>
      <w:r w:rsidR="00501807">
        <w:t xml:space="preserve">he cannabis plant, </w:t>
      </w:r>
      <w:r w:rsidR="00501807">
        <w:t>almost all CBD oils are not derived from the marijuana plant, but rather the hemp plant.</w:t>
      </w:r>
      <w:r w:rsidR="00501807">
        <w:t xml:space="preserve"> </w:t>
      </w:r>
      <w:r w:rsidR="001918E8">
        <w:t>CBD is non-psychoactive, and it will not change a person’s state of mind. It is legal in all 50 states.</w:t>
      </w:r>
    </w:p>
    <w:p w14:paraId="4387A7F8" w14:textId="77777777" w:rsidR="007B18AC" w:rsidRDefault="007B18AC" w:rsidP="0006210F">
      <w:pPr>
        <w:tabs>
          <w:tab w:val="left" w:pos="6686"/>
        </w:tabs>
      </w:pPr>
    </w:p>
    <w:p w14:paraId="788CFA36" w14:textId="77777777" w:rsidR="00312EED" w:rsidRDefault="00312EED" w:rsidP="0006210F">
      <w:pPr>
        <w:tabs>
          <w:tab w:val="left" w:pos="6686"/>
        </w:tabs>
        <w:rPr>
          <w:b/>
        </w:rPr>
      </w:pPr>
    </w:p>
    <w:p w14:paraId="51A70545" w14:textId="0F8201E9" w:rsidR="00380F00" w:rsidRDefault="00380F00" w:rsidP="0006210F">
      <w:pPr>
        <w:tabs>
          <w:tab w:val="left" w:pos="6686"/>
        </w:tabs>
        <w:rPr>
          <w:b/>
        </w:rPr>
      </w:pPr>
      <w:r w:rsidRPr="00380F00">
        <w:rPr>
          <w:b/>
        </w:rPr>
        <w:t>What CBD Can Help</w:t>
      </w:r>
    </w:p>
    <w:p w14:paraId="098FF2F5" w14:textId="77777777" w:rsidR="00380F00" w:rsidRDefault="00380F00" w:rsidP="0006210F">
      <w:pPr>
        <w:tabs>
          <w:tab w:val="left" w:pos="6686"/>
        </w:tabs>
        <w:rPr>
          <w:b/>
        </w:rPr>
      </w:pPr>
    </w:p>
    <w:p w14:paraId="72685407" w14:textId="32DA1799" w:rsidR="00380F00" w:rsidRDefault="00380F00" w:rsidP="0006210F">
      <w:pPr>
        <w:tabs>
          <w:tab w:val="left" w:pos="6686"/>
        </w:tabs>
      </w:pPr>
      <w:r>
        <w:t>CBD oil can help with a plethora of problems and benefit millions of men and women who suffer. CBD is well known for its painkilling and anti-inflammatory properties. Great candidates for a CBD oil massage are those with muscle soreness, stress/anxiety, inflammation, and more.</w:t>
      </w:r>
      <w:r w:rsidR="00C16ECB">
        <w:t xml:space="preserve"> </w:t>
      </w:r>
      <w:r w:rsidR="005A5C08">
        <w:t xml:space="preserve">The therapeutic benefits continue to be supported by men and women across the </w:t>
      </w:r>
      <w:r w:rsidR="00312EED">
        <w:t>country and in clinical studies.</w:t>
      </w:r>
    </w:p>
    <w:p w14:paraId="4755F880" w14:textId="77777777" w:rsidR="00F76BD0" w:rsidRDefault="00F76BD0" w:rsidP="0006210F">
      <w:pPr>
        <w:tabs>
          <w:tab w:val="left" w:pos="6686"/>
        </w:tabs>
      </w:pPr>
    </w:p>
    <w:p w14:paraId="482B256F" w14:textId="3B88FC00" w:rsidR="00F76BD0" w:rsidRDefault="00F76BD0" w:rsidP="0006210F">
      <w:pPr>
        <w:tabs>
          <w:tab w:val="left" w:pos="6686"/>
        </w:tabs>
      </w:pPr>
      <w:r>
        <w:lastRenderedPageBreak/>
        <w:t>The article “</w:t>
      </w:r>
      <w:hyperlink r:id="rId5" w:history="1">
        <w:r w:rsidRPr="00501807">
          <w:rPr>
            <w:rStyle w:val="Hyperlink"/>
          </w:rPr>
          <w:t>Cannabinoids in Health and Disease</w:t>
        </w:r>
      </w:hyperlink>
      <w:r>
        <w:t xml:space="preserve"> “ published in </w:t>
      </w:r>
      <w:r w:rsidRPr="00501807">
        <w:rPr>
          <w:i/>
        </w:rPr>
        <w:t>Clinical Neuroscience</w:t>
      </w:r>
      <w:r>
        <w:t xml:space="preserve"> states, “As a topical agent, CBD oil can be directly applied to certain areas of the body as an effective means of relieving pain and soreness, reducing inflammation, and soothing inflammatory skin conditions…”</w:t>
      </w:r>
    </w:p>
    <w:p w14:paraId="149504EB" w14:textId="77777777" w:rsidR="00086C50" w:rsidRDefault="00086C50" w:rsidP="0006210F">
      <w:pPr>
        <w:tabs>
          <w:tab w:val="left" w:pos="6686"/>
        </w:tabs>
      </w:pPr>
    </w:p>
    <w:p w14:paraId="33EA60F2" w14:textId="386B3662" w:rsidR="00086C50" w:rsidRDefault="00086C50" w:rsidP="0006210F">
      <w:pPr>
        <w:tabs>
          <w:tab w:val="left" w:pos="6686"/>
        </w:tabs>
      </w:pPr>
      <w:r>
        <w:t>The CBD oil massage will leave you feeling relaxed by decreasing inflammation, reducing anxiety, and improving tension and muscle soreness.</w:t>
      </w:r>
    </w:p>
    <w:p w14:paraId="1138500A" w14:textId="77777777" w:rsidR="00501807" w:rsidRDefault="00501807" w:rsidP="0006210F">
      <w:pPr>
        <w:tabs>
          <w:tab w:val="left" w:pos="6686"/>
        </w:tabs>
      </w:pPr>
    </w:p>
    <w:p w14:paraId="38634069" w14:textId="52AADF80" w:rsidR="00501807" w:rsidRPr="00501807" w:rsidRDefault="00501807" w:rsidP="00501807">
      <w:pPr>
        <w:tabs>
          <w:tab w:val="left" w:pos="6686"/>
        </w:tabs>
        <w:jc w:val="right"/>
        <w:rPr>
          <w:u w:val="single"/>
        </w:rPr>
      </w:pPr>
      <w:r w:rsidRPr="00501807">
        <w:rPr>
          <w:u w:val="single"/>
        </w:rPr>
        <w:t>Learn more about the CBD Massage from New Beauty &amp; Wellness &gt;&gt;</w:t>
      </w:r>
    </w:p>
    <w:p w14:paraId="2FB20588" w14:textId="77777777" w:rsidR="00951150" w:rsidRDefault="00951150" w:rsidP="0006210F">
      <w:pPr>
        <w:tabs>
          <w:tab w:val="left" w:pos="6686"/>
        </w:tabs>
      </w:pPr>
    </w:p>
    <w:p w14:paraId="5B8AF9F6" w14:textId="78B5340B" w:rsidR="00951150" w:rsidRPr="00951150" w:rsidRDefault="00951150" w:rsidP="0006210F">
      <w:pPr>
        <w:tabs>
          <w:tab w:val="left" w:pos="6686"/>
        </w:tabs>
        <w:rPr>
          <w:b/>
        </w:rPr>
      </w:pPr>
      <w:r w:rsidRPr="00951150">
        <w:rPr>
          <w:b/>
        </w:rPr>
        <w:t>CBD Oil Massage Near Me</w:t>
      </w:r>
    </w:p>
    <w:p w14:paraId="3EC8CCF2" w14:textId="77777777" w:rsidR="00086C50" w:rsidRDefault="00086C50" w:rsidP="0006210F">
      <w:pPr>
        <w:tabs>
          <w:tab w:val="left" w:pos="6686"/>
        </w:tabs>
      </w:pPr>
    </w:p>
    <w:p w14:paraId="0412189C" w14:textId="004D05CC" w:rsidR="00086C50" w:rsidRPr="00380F00" w:rsidRDefault="00951150" w:rsidP="0006210F">
      <w:pPr>
        <w:tabs>
          <w:tab w:val="left" w:pos="6686"/>
        </w:tabs>
      </w:pPr>
      <w:r>
        <w:t xml:space="preserve">The benefits stated above </w:t>
      </w:r>
      <w:r w:rsidR="00086C50">
        <w:t xml:space="preserve">are just a </w:t>
      </w:r>
      <w:r>
        <w:t xml:space="preserve">few of the great properties that </w:t>
      </w:r>
      <w:r w:rsidR="00086C50">
        <w:t>CBD oil</w:t>
      </w:r>
      <w:r>
        <w:t xml:space="preserve"> can offer to clients. The </w:t>
      </w:r>
      <w:r w:rsidR="00086C50">
        <w:t xml:space="preserve">massage at New Beauty &amp; Wellness is tailored to your needs. The team at our state-of-the-art luxury spa is prepared to customize every treatment to nurture the mind, body, and spirit. </w:t>
      </w:r>
      <w:r w:rsidR="00756C85">
        <w:t>Schedule a complimentary consultation by calling 203-720-6609</w:t>
      </w:r>
      <w:r w:rsidR="00501807">
        <w:t xml:space="preserve"> or fill out the online form below</w:t>
      </w:r>
      <w:bookmarkStart w:id="0" w:name="_GoBack"/>
      <w:bookmarkEnd w:id="0"/>
      <w:r w:rsidR="00756C85">
        <w:t>.</w:t>
      </w:r>
    </w:p>
    <w:sectPr w:rsidR="00086C50" w:rsidRPr="00380F00"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NTQyB9IGRqbG5ko6SsGpxcWZ+XkgBYa1ALPAkWYsAAAA"/>
  </w:docVars>
  <w:rsids>
    <w:rsidRoot w:val="0006210F"/>
    <w:rsid w:val="0006210F"/>
    <w:rsid w:val="00086C50"/>
    <w:rsid w:val="001248AA"/>
    <w:rsid w:val="00147614"/>
    <w:rsid w:val="00153634"/>
    <w:rsid w:val="001918E8"/>
    <w:rsid w:val="00192C69"/>
    <w:rsid w:val="002D4F29"/>
    <w:rsid w:val="002D79E8"/>
    <w:rsid w:val="00312EED"/>
    <w:rsid w:val="00337BF9"/>
    <w:rsid w:val="00380F00"/>
    <w:rsid w:val="004155AC"/>
    <w:rsid w:val="00480E9C"/>
    <w:rsid w:val="00501807"/>
    <w:rsid w:val="00581477"/>
    <w:rsid w:val="005A07FE"/>
    <w:rsid w:val="005A5C08"/>
    <w:rsid w:val="006469FE"/>
    <w:rsid w:val="006E3812"/>
    <w:rsid w:val="00756C85"/>
    <w:rsid w:val="00764C50"/>
    <w:rsid w:val="007B18AC"/>
    <w:rsid w:val="007B4E7E"/>
    <w:rsid w:val="008264F4"/>
    <w:rsid w:val="00853445"/>
    <w:rsid w:val="00902A7B"/>
    <w:rsid w:val="00951150"/>
    <w:rsid w:val="00997D98"/>
    <w:rsid w:val="009B261D"/>
    <w:rsid w:val="009E3836"/>
    <w:rsid w:val="009F373D"/>
    <w:rsid w:val="00B052B6"/>
    <w:rsid w:val="00C16ECB"/>
    <w:rsid w:val="00C56C80"/>
    <w:rsid w:val="00C706B9"/>
    <w:rsid w:val="00D736AC"/>
    <w:rsid w:val="00F76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1564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180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180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32025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3</cp:revision>
  <dcterms:created xsi:type="dcterms:W3CDTF">2019-05-20T18:48:00Z</dcterms:created>
  <dcterms:modified xsi:type="dcterms:W3CDTF">2019-05-20T18:48:00Z</dcterms:modified>
</cp:coreProperties>
</file>